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0 555 123 4567</w:t>
      </w:r>
      <w:r>
        <w:br/>
      </w:r>
      <w:r>
        <w:t xml:space="preserve">Address: Istanbul, Turkey</w:t>
      </w:r>
    </w:p>
    <w:p>
      <w:pPr>
        <w:pStyle w:val="BodyText"/>
      </w:pPr>
      <w:r>
        <w:t xml:space="preserve">Dear Hiring Committee,</w:t>
      </w:r>
      <w:r>
        <w:br/>
      </w:r>
      <w:r>
        <w:t xml:space="preserve">I am writing to express my sincere interest in the University Lecturer position at [Institution Name] in Istanbul, Turkey. As an experienced academic with a passion for teaching and research, I am eager to contribute to the vibrant educational landscape of Istanbul while advancing my expertise in [Your Field of Study]. This opportunity aligns perfectly with my professional goals and desire to work within a dynamic institution that values innovation, cultural exchange, and academic excellence.</w:t>
      </w:r>
    </w:p>
    <w:bookmarkStart w:id="20" w:name="X2f851ae386484872fcb6e3cdf4d424bbc3e1a4e"/>
    <w:p>
      <w:pPr>
        <w:pStyle w:val="Heading2"/>
      </w:pPr>
      <w:r>
        <w:t xml:space="preserve">Academic Background and Teaching Experience</w:t>
      </w:r>
    </w:p>
    <w:p>
      <w:pPr>
        <w:pStyle w:val="FirstParagraph"/>
      </w:pPr>
      <w:r>
        <w:t xml:space="preserve">With over [X] years of experience in higher education, I have developed a strong foundation in curriculum design, pedagogical innovation, and student mentorship. My academic journey began with a [Your Degree] from [University Name], followed by a [Master's/PhD] in [Your Field] from [Another University]. Throughout my career, I have taught courses such as [List Specific Courses], which have allowed me to cultivate critical thinking and analytical skills among students. For instance, at [Previous Institution], I designed an interdisciplinary course on [Course Title], which received high praise for its practical relevance and engaging delivery.</w:t>
      </w:r>
    </w:p>
    <w:p>
      <w:pPr>
        <w:pStyle w:val="BodyText"/>
      </w:pPr>
      <w:r>
        <w:t xml:space="preserve">My teaching philosophy is rooted in fostering a collaborative learning environment where students are encouraged to question, explore, and apply theoretical concepts to real-world challenges. This approach has been recognized through multiple teaching awards, including the [Award Name] at [Previous Institution]. I am particularly proud of my work in integrating technology into the classroom, such as using virtual simulations and interactive platforms to enhance student engagement. These experiences have prepared me to contribute meaningfully to the academic community in Istanbul.</w:t>
      </w:r>
    </w:p>
    <w:bookmarkEnd w:id="20"/>
    <w:bookmarkStart w:id="21" w:name="research-and-contributions"/>
    <w:p>
      <w:pPr>
        <w:pStyle w:val="Heading2"/>
      </w:pPr>
      <w:r>
        <w:t xml:space="preserve">Research and Contributions</w:t>
      </w:r>
    </w:p>
    <w:p>
      <w:pPr>
        <w:pStyle w:val="FirstParagraph"/>
      </w:pPr>
      <w:r>
        <w:t xml:space="preserve">Beyond teaching, I am deeply committed to research that addresses pressing global and local issues. My research focuses on [Your Research Area], with publications in reputable journals such as [Journal Names]. For example, my recent study on [Specific Project or Topic] was featured in [Conference/Event Name], where I presented findings that highlighted the importance of [Key Insight]. This work not only advances knowledge in my field but also has practical implications for policymakers and practitioners in Turkey and beyond.</w:t>
      </w:r>
    </w:p>
    <w:p>
      <w:pPr>
        <w:pStyle w:val="BodyText"/>
      </w:pPr>
      <w:r>
        <w:t xml:space="preserve">I am particularly interested in collaborating with Turkish researchers to explore topics such as [Specific Research Interest Related to Turkey or Istanbul]. The unique cultural and geographical context of Istanbul offers a rich environment for interdisciplinary research, and I am eager to contribute my expertise while learning from the vibrant academic community here. I have also published several papers in Turkish journals, which has deepened my understanding of the local educational landscape and its challenges.</w:t>
      </w:r>
    </w:p>
    <w:bookmarkEnd w:id="21"/>
    <w:bookmarkStart w:id="22" w:name="Xed04315d0f3e60a63be23d64e5509b72c52bae7"/>
    <w:p>
      <w:pPr>
        <w:pStyle w:val="Heading2"/>
      </w:pPr>
      <w:r>
        <w:t xml:space="preserve">Cultural Adaptability and Commitment to Istanbul</w:t>
      </w:r>
    </w:p>
    <w:p>
      <w:pPr>
        <w:pStyle w:val="FirstParagraph"/>
      </w:pPr>
      <w:r>
        <w:t xml:space="preserve">As someone who values cultural diversity, I am excited about the opportunity to work in Istanbul, a city that bridges Europe and Asia and is home to some of Turkey’s most prestigious universities. My experience working with international students and colleagues has equipped me with the skills to navigate multicultural environments while fostering mutual respect. For example, during my time at [Previous Institution], I mentored students from over [Number] countries, which taught me the importance of inclusivity and open-mindedness in education.</w:t>
      </w:r>
    </w:p>
    <w:p>
      <w:pPr>
        <w:pStyle w:val="BodyText"/>
      </w:pPr>
      <w:r>
        <w:t xml:space="preserve">I am also keen to engage with Istanbul’s academic community by participating in workshops, conferences, and collaborative projects. The city’s rich history and dynamic growth make it an ideal setting for a University Lecturer committed to both teaching excellence and research innovation. I am particularly drawn to [Institution Name]’s mission of [Quote from Institution’s Website or Mission Statement], which resonates with my own values of academic rigor and societal impact.</w:t>
      </w:r>
    </w:p>
    <w:bookmarkEnd w:id="22"/>
    <w:bookmarkStart w:id="23" w:name="why-istanbul-and-this-position"/>
    <w:p>
      <w:pPr>
        <w:pStyle w:val="Heading2"/>
      </w:pPr>
      <w:r>
        <w:t xml:space="preserve">Why Istanbul and This Position?</w:t>
      </w:r>
    </w:p>
    <w:p>
      <w:pPr>
        <w:pStyle w:val="FirstParagraph"/>
      </w:pPr>
      <w:r>
        <w:t xml:space="preserve">The decision to apply for the University Lecturer role in Istanbul is driven by my belief in the transformative power of education and my desire to contribute to a region where academic institutions play a pivotal role in shaping future leaders. Turkey’s commitment to higher education, exemplified by its investment in research infrastructure and international partnerships, aligns with my professional aspirations. I am especially impressed by [Institution Name]’s focus on [Specific Program or Initiative], which reflects the kind of forward-thinking approach that I aim to support.</w:t>
      </w:r>
    </w:p>
    <w:p>
      <w:pPr>
        <w:pStyle w:val="BodyText"/>
      </w:pPr>
      <w:r>
        <w:t xml:space="preserve">Additionally, Istanbul’s unique position as a global hub offers unparalleled opportunities for academic exchange. I am eager to collaborate with faculty and students at [Institution Name] to develop programs that address contemporary issues such as [Relevant Topics]. Whether through classroom instruction, mentorship, or research initiatives, I am confident that my skills and enthusiasm will contribute positively to the institution’s goals.</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University Lecturer in Istanbul. My academic background, teaching experience, and research contributions position me to make a meaningful impact on both students and the broader academic community. I would be honored to contribute my expertise while growing alongside this esteemed institution.</w:t>
      </w:r>
    </w:p>
    <w:p>
      <w:pPr>
        <w:pStyle w:val="BodyText"/>
      </w:pPr>
      <w:r>
        <w:t xml:space="preserve">Thank you for considering my application. I look forward to the opportunity to discuss how my qualifications align with the needs of [Institution Name]. Please feel free to contact me at +90 555 123 4567 or via email at john.doe@example.com for any further information.</w:t>
      </w:r>
    </w:p>
    <w:bookmarkEnd w:id="24"/>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Turkey Istanbul</dc:title>
  <dc:creator/>
  <dc:language>en</dc:language>
  <cp:keywords/>
  <dcterms:created xsi:type="dcterms:W3CDTF">2025-12-12T02:48:19Z</dcterms:created>
  <dcterms:modified xsi:type="dcterms:W3CDTF">2025-12-12T02:48:19Z</dcterms:modified>
</cp:coreProperties>
</file>

<file path=docProps/custom.xml><?xml version="1.0" encoding="utf-8"?>
<Properties xmlns="http://schemas.openxmlformats.org/officeDocument/2006/custom-properties" xmlns:vt="http://schemas.openxmlformats.org/officeDocument/2006/docPropsVTypes"/>
</file>